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847C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847C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847C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847C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847C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DBD8C79" w:rsidR="0000007A" w:rsidRPr="00D847CD" w:rsidRDefault="008916E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847C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D847C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847C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16188B4" w:rsidR="0000007A" w:rsidRPr="00D847C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C0B50"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48</w:t>
            </w:r>
          </w:p>
        </w:tc>
      </w:tr>
      <w:tr w:rsidR="0000007A" w:rsidRPr="00D847C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847C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CACCB5D" w:rsidR="0000007A" w:rsidRPr="00D847CD" w:rsidRDefault="00616E8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847CD">
              <w:rPr>
                <w:rFonts w:ascii="Arial" w:hAnsi="Arial" w:cs="Arial"/>
                <w:b/>
                <w:sz w:val="20"/>
                <w:szCs w:val="20"/>
                <w:lang w:val="en-GB"/>
              </w:rPr>
              <w:t>An Update on the Status of Laparoscopic Inguinal Hernia Repairs: Narrative review article</w:t>
            </w:r>
          </w:p>
        </w:tc>
      </w:tr>
      <w:tr w:rsidR="00CF0BBB" w:rsidRPr="00D847C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847C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E011A54" w:rsidR="00CF0BBB" w:rsidRPr="00D847CD" w:rsidRDefault="00AC0B5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847C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847C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641486" w14:textId="2139FF8F" w:rsidR="00D9392F" w:rsidRPr="00D847CD" w:rsidRDefault="00D9392F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D847C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847C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847C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847C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84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847C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847C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847C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7C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847C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847CD">
              <w:rPr>
                <w:rFonts w:ascii="Arial" w:hAnsi="Arial" w:cs="Arial"/>
                <w:lang w:val="en-GB"/>
              </w:rPr>
              <w:t>Author’s Feedback</w:t>
            </w:r>
            <w:r w:rsidRPr="00D847C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847C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847C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847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847C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C843404" w:rsidR="00F1171E" w:rsidRPr="00D847CD" w:rsidRDefault="00476E0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manuscript is important from education point of view.</w:t>
            </w:r>
          </w:p>
        </w:tc>
        <w:tc>
          <w:tcPr>
            <w:tcW w:w="1523" w:type="pct"/>
          </w:tcPr>
          <w:p w14:paraId="462A339C" w14:textId="77777777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47C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847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847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4670FB6" w:rsidR="00F1171E" w:rsidRPr="00D847CD" w:rsidRDefault="00476E0E" w:rsidP="00476E0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47C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847C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847C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BC75432" w:rsidR="00F1171E" w:rsidRPr="00D847CD" w:rsidRDefault="00476E0E" w:rsidP="00476E0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bstract of article is comprehensive</w:t>
            </w:r>
          </w:p>
        </w:tc>
        <w:tc>
          <w:tcPr>
            <w:tcW w:w="1523" w:type="pct"/>
          </w:tcPr>
          <w:p w14:paraId="1D54B730" w14:textId="77777777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47C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847C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8384C6B" w:rsidR="00F1171E" w:rsidRPr="00D847CD" w:rsidRDefault="00476E0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rrect updates are clearly mentioned in article</w:t>
            </w:r>
          </w:p>
        </w:tc>
        <w:tc>
          <w:tcPr>
            <w:tcW w:w="1523" w:type="pct"/>
          </w:tcPr>
          <w:p w14:paraId="4898F764" w14:textId="77777777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47C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847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847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847C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790AFA6" w:rsidR="00F1171E" w:rsidRPr="00D847CD" w:rsidRDefault="00476E0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47C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847C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847C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84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84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1EB99DB" w:rsidR="00F1171E" w:rsidRPr="00D847CD" w:rsidRDefault="00476E0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D84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84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84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84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847C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847C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847C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847C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847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14DE401E" w:rsidR="00F1171E" w:rsidRPr="00D847CD" w:rsidRDefault="00476E0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847CD">
              <w:rPr>
                <w:rFonts w:ascii="Arial" w:hAnsi="Arial" w:cs="Arial"/>
                <w:sz w:val="20"/>
                <w:szCs w:val="20"/>
                <w:lang w:val="en-GB"/>
              </w:rPr>
              <w:t>Lap TAPP/TEP are being commonly performed now more research are pointed towa</w:t>
            </w:r>
            <w:r w:rsidR="00B625D8" w:rsidRPr="00D847CD">
              <w:rPr>
                <w:rFonts w:ascii="Arial" w:hAnsi="Arial" w:cs="Arial"/>
                <w:sz w:val="20"/>
                <w:szCs w:val="20"/>
                <w:lang w:val="en-GB"/>
              </w:rPr>
              <w:t>rds robotic surgery basically in</w:t>
            </w:r>
            <w:r w:rsidRPr="00D847CD">
              <w:rPr>
                <w:rFonts w:ascii="Arial" w:hAnsi="Arial" w:cs="Arial"/>
                <w:sz w:val="20"/>
                <w:szCs w:val="20"/>
                <w:lang w:val="en-GB"/>
              </w:rPr>
              <w:t xml:space="preserve"> low middle income countries.</w:t>
            </w:r>
          </w:p>
          <w:p w14:paraId="5E946A0E" w14:textId="77777777" w:rsidR="00F1171E" w:rsidRPr="00D84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D84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84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847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84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84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84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84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84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D84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D84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D84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6D22E2" w:rsidRPr="00D847CD" w14:paraId="2C36E814" w14:textId="77777777" w:rsidTr="006D22E2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A6165" w14:textId="77777777" w:rsidR="006D22E2" w:rsidRPr="00D847CD" w:rsidRDefault="006D22E2" w:rsidP="006D22E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D847C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847C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C073988" w14:textId="77777777" w:rsidR="006D22E2" w:rsidRPr="00D847CD" w:rsidRDefault="006D22E2" w:rsidP="006D22E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D22E2" w:rsidRPr="00D847CD" w14:paraId="10BC17EA" w14:textId="77777777" w:rsidTr="006D22E2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220A8" w14:textId="77777777" w:rsidR="006D22E2" w:rsidRPr="00D847CD" w:rsidRDefault="006D22E2" w:rsidP="006D22E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5B9B42" w14:textId="77777777" w:rsidR="006D22E2" w:rsidRPr="00D847CD" w:rsidRDefault="006D22E2" w:rsidP="006D22E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847C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FFEBB" w14:textId="77777777" w:rsidR="006D22E2" w:rsidRPr="00D847CD" w:rsidRDefault="006D22E2" w:rsidP="006D22E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847C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D847CD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D847CD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D22E2" w:rsidRPr="00D847CD" w14:paraId="30959268" w14:textId="77777777" w:rsidTr="006D22E2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E2688" w14:textId="77777777" w:rsidR="006D22E2" w:rsidRPr="00D847CD" w:rsidRDefault="006D22E2" w:rsidP="006D22E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847C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D48DD90" w14:textId="77777777" w:rsidR="006D22E2" w:rsidRPr="00D847CD" w:rsidRDefault="006D22E2" w:rsidP="006D22E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68B2F5" w14:textId="77777777" w:rsidR="006D22E2" w:rsidRPr="00D847CD" w:rsidRDefault="006D22E2" w:rsidP="006D22E2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847C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847C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847C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EA62C15" w14:textId="77777777" w:rsidR="006D22E2" w:rsidRPr="00D847CD" w:rsidRDefault="006D22E2" w:rsidP="006D22E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F5FB9F" w14:textId="77777777" w:rsidR="006D22E2" w:rsidRPr="00D847CD" w:rsidRDefault="006D22E2" w:rsidP="006D22E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2BC02" w14:textId="77777777" w:rsidR="006D22E2" w:rsidRPr="00D847CD" w:rsidRDefault="006D22E2" w:rsidP="006D22E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3B369E0" w14:textId="77777777" w:rsidR="006D22E2" w:rsidRPr="00D847CD" w:rsidRDefault="006D22E2" w:rsidP="006D22E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4F1855A" w14:textId="77777777" w:rsidR="006D22E2" w:rsidRPr="00D847CD" w:rsidRDefault="006D22E2" w:rsidP="006D22E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51E68E9" w14:textId="77777777" w:rsidR="006D22E2" w:rsidRPr="00D847CD" w:rsidRDefault="006D22E2" w:rsidP="006D22E2">
      <w:pPr>
        <w:rPr>
          <w:rFonts w:ascii="Arial" w:hAnsi="Arial" w:cs="Arial"/>
          <w:sz w:val="20"/>
          <w:szCs w:val="20"/>
        </w:rPr>
      </w:pPr>
    </w:p>
    <w:bookmarkEnd w:id="1"/>
    <w:p w14:paraId="02BC0C2F" w14:textId="77777777" w:rsidR="00D847CD" w:rsidRPr="00F210D6" w:rsidRDefault="00D847CD" w:rsidP="00D847C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210D6">
        <w:rPr>
          <w:rFonts w:ascii="Arial" w:hAnsi="Arial" w:cs="Arial"/>
          <w:b/>
          <w:u w:val="single"/>
        </w:rPr>
        <w:t>Reviewer details:</w:t>
      </w:r>
    </w:p>
    <w:p w14:paraId="032C2BA3" w14:textId="77777777" w:rsidR="00D847CD" w:rsidRPr="00F210D6" w:rsidRDefault="00D847CD" w:rsidP="00D847C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210D6">
        <w:rPr>
          <w:rFonts w:ascii="Arial" w:hAnsi="Arial" w:cs="Arial"/>
          <w:b/>
          <w:color w:val="000000"/>
        </w:rPr>
        <w:t>Krishna Kumar, India</w:t>
      </w:r>
    </w:p>
    <w:p w14:paraId="38F83A77" w14:textId="77777777" w:rsidR="00F1171E" w:rsidRPr="00D847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D847C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9B0F53" w14:textId="77777777" w:rsidR="00C17602" w:rsidRPr="0000007A" w:rsidRDefault="00C17602" w:rsidP="0099583E">
      <w:r>
        <w:separator/>
      </w:r>
    </w:p>
  </w:endnote>
  <w:endnote w:type="continuationSeparator" w:id="0">
    <w:p w14:paraId="17911C5C" w14:textId="77777777" w:rsidR="00C17602" w:rsidRPr="0000007A" w:rsidRDefault="00C1760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801308" w14:textId="77777777" w:rsidR="00C17602" w:rsidRPr="0000007A" w:rsidRDefault="00C17602" w:rsidP="0099583E">
      <w:r>
        <w:separator/>
      </w:r>
    </w:p>
  </w:footnote>
  <w:footnote w:type="continuationSeparator" w:id="0">
    <w:p w14:paraId="42ED79C2" w14:textId="77777777" w:rsidR="00C17602" w:rsidRPr="0000007A" w:rsidRDefault="00C1760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55921065">
    <w:abstractNumId w:val="3"/>
  </w:num>
  <w:num w:numId="2" w16cid:durableId="281348743">
    <w:abstractNumId w:val="6"/>
  </w:num>
  <w:num w:numId="3" w16cid:durableId="978919183">
    <w:abstractNumId w:val="5"/>
  </w:num>
  <w:num w:numId="4" w16cid:durableId="2045791635">
    <w:abstractNumId w:val="7"/>
  </w:num>
  <w:num w:numId="5" w16cid:durableId="278727660">
    <w:abstractNumId w:val="4"/>
  </w:num>
  <w:num w:numId="6" w16cid:durableId="452137762">
    <w:abstractNumId w:val="0"/>
  </w:num>
  <w:num w:numId="7" w16cid:durableId="2118526034">
    <w:abstractNumId w:val="1"/>
  </w:num>
  <w:num w:numId="8" w16cid:durableId="69353079">
    <w:abstractNumId w:val="9"/>
  </w:num>
  <w:num w:numId="9" w16cid:durableId="1919975163">
    <w:abstractNumId w:val="8"/>
  </w:num>
  <w:num w:numId="10" w16cid:durableId="9502375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37FB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358B"/>
    <w:rsid w:val="00474129"/>
    <w:rsid w:val="00476E0E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6E84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22E2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A8B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16E4"/>
    <w:rsid w:val="00893E75"/>
    <w:rsid w:val="00895D0A"/>
    <w:rsid w:val="008A7BE1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12E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0B50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5D8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17602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47CD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0C1D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4536"/>
    <w:rsid w:val="00F80C14"/>
    <w:rsid w:val="00F82CE9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847C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8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8-18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